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77777777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542AA186" w:rsidR="00FA0CA9" w:rsidRPr="00F36C06" w:rsidRDefault="008B6754" w:rsidP="00F36C06">
      <w:pPr>
        <w:jc w:val="center"/>
        <w:rPr>
          <w:rFonts w:cs="Arial"/>
          <w:sz w:val="24"/>
          <w:szCs w:val="24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F91A011">
                <wp:simplePos x="0" y="0"/>
                <wp:positionH relativeFrom="margin">
                  <wp:posOffset>4820920</wp:posOffset>
                </wp:positionH>
                <wp:positionV relativeFrom="margin">
                  <wp:posOffset>1240790</wp:posOffset>
                </wp:positionV>
                <wp:extent cx="1495425" cy="1552575"/>
                <wp:effectExtent l="0" t="0" r="28575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495425" cy="15525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7B8162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Insert Your</w:t>
                            </w:r>
                          </w:p>
                          <w:p w14:paraId="731F5FC5" w14:textId="77777777" w:rsidR="00587AF6" w:rsidRDefault="00587AF6" w:rsidP="00C623B4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15172C" id="Rectangle 3" o:spid="_x0000_s1026" style="position:absolute;left:0;text-align:left;margin-left:379.6pt;margin-top:97.7pt;width:117.75pt;height:122.2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4E7B8162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Insert Your</w:t>
                      </w:r>
                    </w:p>
                    <w:p w14:paraId="731F5FC5" w14:textId="77777777" w:rsidR="00587AF6" w:rsidRDefault="00587AF6" w:rsidP="00C623B4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assport size photo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0C78DA"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77777777" w:rsidR="00F36C06" w:rsidRDefault="00E676E3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   </w:t>
      </w:r>
    </w:p>
    <w:p w14:paraId="2990E694" w14:textId="77777777" w:rsidR="00F36C06" w:rsidRDefault="00F36C06" w:rsidP="00FA0CA9">
      <w:pPr>
        <w:jc w:val="center"/>
        <w:rPr>
          <w:rFonts w:cs="Arial"/>
          <w:b/>
          <w:bCs/>
          <w:sz w:val="28"/>
          <w:szCs w:val="28"/>
        </w:rPr>
      </w:pPr>
    </w:p>
    <w:p w14:paraId="3553B2F5" w14:textId="7A382F05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085198">
        <w:rPr>
          <w:rFonts w:cs="Arial"/>
          <w:b/>
          <w:bCs/>
          <w:sz w:val="32"/>
          <w:szCs w:val="32"/>
        </w:rPr>
        <w:t>2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42ED1D70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1D8F2FA6" w14:textId="1923C49B" w:rsidR="002A4F52" w:rsidRDefault="002A4F52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797"/>
        <w:gridCol w:w="347"/>
        <w:gridCol w:w="499"/>
        <w:gridCol w:w="69"/>
        <w:gridCol w:w="243"/>
        <w:gridCol w:w="549"/>
        <w:gridCol w:w="622"/>
        <w:gridCol w:w="169"/>
        <w:gridCol w:w="799"/>
        <w:gridCol w:w="200"/>
        <w:gridCol w:w="314"/>
        <w:gridCol w:w="364"/>
        <w:gridCol w:w="789"/>
        <w:gridCol w:w="787"/>
        <w:gridCol w:w="1067"/>
        <w:gridCol w:w="12"/>
      </w:tblGrid>
      <w:tr w:rsidR="00FA0CA9" w:rsidRPr="00E676E3" w14:paraId="35F24C77" w14:textId="77777777" w:rsidTr="00E676E3">
        <w:tc>
          <w:tcPr>
            <w:tcW w:w="1892" w:type="pct"/>
            <w:gridSpan w:val="3"/>
          </w:tcPr>
          <w:p w14:paraId="20E9180A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294BFA52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8" w:type="pct"/>
            <w:gridSpan w:val="13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E676E3">
        <w:tc>
          <w:tcPr>
            <w:tcW w:w="1892" w:type="pct"/>
            <w:gridSpan w:val="3"/>
          </w:tcPr>
          <w:p w14:paraId="2B6C3BF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Sex</w:t>
            </w:r>
          </w:p>
        </w:tc>
        <w:tc>
          <w:tcPr>
            <w:tcW w:w="3108" w:type="pct"/>
            <w:gridSpan w:val="13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E676E3">
        <w:tc>
          <w:tcPr>
            <w:tcW w:w="1892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8" w:type="pct"/>
            <w:gridSpan w:val="13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E676E3">
        <w:tc>
          <w:tcPr>
            <w:tcW w:w="1892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8" w:type="pct"/>
            <w:gridSpan w:val="13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E676E3">
        <w:trPr>
          <w:trHeight w:val="748"/>
        </w:trPr>
        <w:tc>
          <w:tcPr>
            <w:tcW w:w="1892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8" w:type="pct"/>
            <w:gridSpan w:val="13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E676E3">
        <w:trPr>
          <w:trHeight w:val="765"/>
        </w:trPr>
        <w:tc>
          <w:tcPr>
            <w:tcW w:w="1892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8" w:type="pct"/>
            <w:gridSpan w:val="13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E676E3">
        <w:trPr>
          <w:trHeight w:val="516"/>
        </w:trPr>
        <w:tc>
          <w:tcPr>
            <w:tcW w:w="1892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8" w:type="pct"/>
            <w:gridSpan w:val="13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E676E3">
        <w:tc>
          <w:tcPr>
            <w:tcW w:w="1892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8" w:type="pct"/>
            <w:gridSpan w:val="13"/>
          </w:tcPr>
          <w:p w14:paraId="478C2B50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6"/>
          </w:tcPr>
          <w:p w14:paraId="62627875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26275C50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A3062C">
        <w:trPr>
          <w:trHeight w:val="285"/>
        </w:trPr>
        <w:tc>
          <w:tcPr>
            <w:tcW w:w="1453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297" w:type="pct"/>
            <w:gridSpan w:val="7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2" w:type="pct"/>
            <w:gridSpan w:val="3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599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69" w:type="pct"/>
            <w:gridSpan w:val="3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A3062C">
        <w:trPr>
          <w:trHeight w:val="540"/>
        </w:trPr>
        <w:tc>
          <w:tcPr>
            <w:tcW w:w="1453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7" w:type="pct"/>
            <w:gridSpan w:val="7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3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599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69" w:type="pct"/>
            <w:gridSpan w:val="3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A3062C">
        <w:trPr>
          <w:trHeight w:val="540"/>
        </w:trPr>
        <w:tc>
          <w:tcPr>
            <w:tcW w:w="1453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297" w:type="pct"/>
            <w:gridSpan w:val="7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2" w:type="pct"/>
            <w:gridSpan w:val="3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599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69" w:type="pct"/>
            <w:gridSpan w:val="3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6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A3062C">
        <w:trPr>
          <w:trHeight w:val="540"/>
        </w:trPr>
        <w:tc>
          <w:tcPr>
            <w:tcW w:w="5000" w:type="pct"/>
            <w:gridSpan w:val="16"/>
          </w:tcPr>
          <w:p w14:paraId="0B57F2E3" w14:textId="77777777" w:rsidR="00FA0CA9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lastRenderedPageBreak/>
              <w:t>Your mother tongue?</w:t>
            </w:r>
          </w:p>
          <w:p w14:paraId="4D2D162E" w14:textId="77777777" w:rsidR="000F45AD" w:rsidRDefault="000F45AD" w:rsidP="00C37145">
            <w:pPr>
              <w:jc w:val="both"/>
              <w:rPr>
                <w:rFonts w:cs="Arial"/>
              </w:rPr>
            </w:pP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A3062C">
        <w:trPr>
          <w:trHeight w:val="255"/>
        </w:trPr>
        <w:tc>
          <w:tcPr>
            <w:tcW w:w="1453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86" w:type="pct"/>
            <w:gridSpan w:val="5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6" w:type="pct"/>
            <w:gridSpan w:val="3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6" w:type="pct"/>
            <w:gridSpan w:val="4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69" w:type="pct"/>
            <w:gridSpan w:val="3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A3062C">
        <w:trPr>
          <w:gridAfter w:val="1"/>
          <w:wAfter w:w="6" w:type="pct"/>
          <w:trHeight w:val="270"/>
        </w:trPr>
        <w:tc>
          <w:tcPr>
            <w:tcW w:w="1453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1" w:type="pct"/>
            <w:gridSpan w:val="2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1" w:type="pct"/>
            <w:gridSpan w:val="2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5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6" w:type="pct"/>
            <w:gridSpan w:val="3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09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54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54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5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54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A3062C">
        <w:trPr>
          <w:gridAfter w:val="1"/>
          <w:wAfter w:w="6" w:type="pct"/>
          <w:trHeight w:val="540"/>
        </w:trPr>
        <w:tc>
          <w:tcPr>
            <w:tcW w:w="1453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5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1" w:type="pct"/>
            <w:gridSpan w:val="2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5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6" w:type="pct"/>
            <w:gridSpan w:val="3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09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54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E676E3">
        <w:trPr>
          <w:gridAfter w:val="1"/>
          <w:wAfter w:w="6" w:type="pct"/>
          <w:trHeight w:val="540"/>
        </w:trPr>
        <w:tc>
          <w:tcPr>
            <w:tcW w:w="4994" w:type="pct"/>
            <w:gridSpan w:val="15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E676E3">
        <w:trPr>
          <w:gridAfter w:val="1"/>
          <w:wAfter w:w="6" w:type="pct"/>
          <w:trHeight w:val="540"/>
        </w:trPr>
        <w:tc>
          <w:tcPr>
            <w:tcW w:w="4994" w:type="pct"/>
            <w:gridSpan w:val="15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A3062C">
        <w:trPr>
          <w:trHeight w:val="540"/>
        </w:trPr>
        <w:tc>
          <w:tcPr>
            <w:tcW w:w="5000" w:type="pct"/>
            <w:gridSpan w:val="16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F11E75" w:rsidRPr="00E676E3" w14:paraId="5EBA0AA3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48C82718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Head office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Colombo</w:t>
            </w:r>
          </w:p>
        </w:tc>
        <w:tc>
          <w:tcPr>
            <w:tcW w:w="608" w:type="pct"/>
            <w:gridSpan w:val="2"/>
          </w:tcPr>
          <w:p w14:paraId="41909EC2" w14:textId="2C9D0768" w:rsidR="00F11E75" w:rsidRPr="00E676E3" w:rsidRDefault="00F11E75" w:rsidP="00195C3B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</w:p>
        </w:tc>
        <w:tc>
          <w:tcPr>
            <w:tcW w:w="1777" w:type="pct"/>
            <w:gridSpan w:val="7"/>
          </w:tcPr>
          <w:p w14:paraId="6427468D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mpara</w:t>
            </w:r>
          </w:p>
        </w:tc>
        <w:tc>
          <w:tcPr>
            <w:tcW w:w="554" w:type="pct"/>
          </w:tcPr>
          <w:p w14:paraId="51CA7367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</w:tr>
      <w:tr w:rsidR="00F11E75" w:rsidRPr="00E676E3" w14:paraId="4C73E01F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2236EF5A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nuradhapura</w:t>
            </w:r>
          </w:p>
        </w:tc>
        <w:tc>
          <w:tcPr>
            <w:tcW w:w="608" w:type="pct"/>
            <w:gridSpan w:val="2"/>
          </w:tcPr>
          <w:p w14:paraId="308904E5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138D9DAF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Badulla</w:t>
            </w:r>
          </w:p>
        </w:tc>
        <w:tc>
          <w:tcPr>
            <w:tcW w:w="554" w:type="pct"/>
          </w:tcPr>
          <w:p w14:paraId="3AE709E8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</w:tr>
      <w:tr w:rsidR="00F11E75" w:rsidRPr="00E676E3" w14:paraId="2D878873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1469F31C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Batticaloa</w:t>
            </w:r>
          </w:p>
        </w:tc>
        <w:tc>
          <w:tcPr>
            <w:tcW w:w="608" w:type="pct"/>
            <w:gridSpan w:val="2"/>
          </w:tcPr>
          <w:p w14:paraId="3FA03796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00815B19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Jaffna</w:t>
            </w:r>
          </w:p>
        </w:tc>
        <w:tc>
          <w:tcPr>
            <w:tcW w:w="554" w:type="pct"/>
          </w:tcPr>
          <w:p w14:paraId="7D908D3E" w14:textId="6D3F7A55" w:rsidR="00F11E75" w:rsidRPr="00E676E3" w:rsidRDefault="00F11E75" w:rsidP="00195C3B">
            <w:pPr>
              <w:jc w:val="both"/>
              <w:rPr>
                <w:rFonts w:cs="Arial"/>
                <w:lang w:val="en-US"/>
              </w:rPr>
            </w:pPr>
          </w:p>
        </w:tc>
      </w:tr>
      <w:tr w:rsidR="00F11E75" w:rsidRPr="00E676E3" w14:paraId="18E58622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438A6BA2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lmunai</w:t>
            </w:r>
          </w:p>
        </w:tc>
        <w:tc>
          <w:tcPr>
            <w:tcW w:w="608" w:type="pct"/>
            <w:gridSpan w:val="2"/>
          </w:tcPr>
          <w:p w14:paraId="3050071C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092D8E2C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ndy</w:t>
            </w:r>
          </w:p>
        </w:tc>
        <w:tc>
          <w:tcPr>
            <w:tcW w:w="554" w:type="pct"/>
          </w:tcPr>
          <w:p w14:paraId="33B3EF06" w14:textId="6CF0A683" w:rsidR="00F11E75" w:rsidRPr="00E676E3" w:rsidRDefault="00F11E75" w:rsidP="00195C3B">
            <w:pPr>
              <w:jc w:val="both"/>
              <w:rPr>
                <w:rFonts w:cs="Arial"/>
                <w:lang w:val="en-US"/>
              </w:rPr>
            </w:pPr>
          </w:p>
        </w:tc>
      </w:tr>
      <w:tr w:rsidR="00F11E75" w:rsidRPr="00E676E3" w14:paraId="0F8DC8BB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38578EBC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Matara</w:t>
            </w:r>
          </w:p>
        </w:tc>
        <w:tc>
          <w:tcPr>
            <w:tcW w:w="608" w:type="pct"/>
            <w:gridSpan w:val="2"/>
          </w:tcPr>
          <w:p w14:paraId="120B879C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5F5E1FD2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Trincomalee</w:t>
            </w:r>
          </w:p>
        </w:tc>
        <w:tc>
          <w:tcPr>
            <w:tcW w:w="554" w:type="pct"/>
          </w:tcPr>
          <w:p w14:paraId="38F7A550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</w:tr>
      <w:tr w:rsidR="00F11E75" w:rsidRPr="00E676E3" w14:paraId="04D289D6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4D5A592B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Vavuniya</w:t>
            </w:r>
          </w:p>
        </w:tc>
        <w:tc>
          <w:tcPr>
            <w:tcW w:w="608" w:type="pct"/>
            <w:gridSpan w:val="2"/>
          </w:tcPr>
          <w:p w14:paraId="1E1B990B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23CB0D58" w14:textId="581D52FA" w:rsidR="00F11E75" w:rsidRPr="00E676E3" w:rsidRDefault="00D55700" w:rsidP="002A4F52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</w:t>
            </w:r>
            <w:r>
              <w:rPr>
                <w:rFonts w:cs="Iskoola Pota"/>
                <w:cs/>
                <w:lang w:bidi="si-LK"/>
              </w:rPr>
              <w:t xml:space="preserve">- </w:t>
            </w:r>
            <w:r w:rsidR="002A4F52">
              <w:rPr>
                <w:rFonts w:cs="Arial"/>
              </w:rPr>
              <w:t>Kilinochchi</w:t>
            </w:r>
          </w:p>
        </w:tc>
        <w:tc>
          <w:tcPr>
            <w:tcW w:w="554" w:type="pct"/>
          </w:tcPr>
          <w:p w14:paraId="3FCBB459" w14:textId="77777777" w:rsidR="00F11E75" w:rsidRPr="00E676E3" w:rsidRDefault="00F11E75" w:rsidP="00195C3B">
            <w:pPr>
              <w:jc w:val="both"/>
              <w:rPr>
                <w:rFonts w:cs="Arial"/>
              </w:rPr>
            </w:pPr>
          </w:p>
        </w:tc>
      </w:tr>
      <w:tr w:rsidR="002A4F52" w:rsidRPr="00E676E3" w14:paraId="3B6DAF22" w14:textId="77777777" w:rsidTr="002A4F52">
        <w:trPr>
          <w:gridAfter w:val="1"/>
          <w:wAfter w:w="6" w:type="pct"/>
          <w:trHeight w:val="540"/>
        </w:trPr>
        <w:tc>
          <w:tcPr>
            <w:tcW w:w="2054" w:type="pct"/>
            <w:gridSpan w:val="5"/>
          </w:tcPr>
          <w:p w14:paraId="4C039138" w14:textId="66B58AF3" w:rsidR="002A4F52" w:rsidRPr="00E676E3" w:rsidRDefault="002A4F52" w:rsidP="00195C3B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Puttlum</w:t>
            </w:r>
          </w:p>
        </w:tc>
        <w:tc>
          <w:tcPr>
            <w:tcW w:w="608" w:type="pct"/>
            <w:gridSpan w:val="2"/>
          </w:tcPr>
          <w:p w14:paraId="3FE6E0B1" w14:textId="77777777" w:rsidR="002A4F52" w:rsidRPr="00E676E3" w:rsidRDefault="002A4F52" w:rsidP="00195C3B">
            <w:pPr>
              <w:jc w:val="both"/>
              <w:rPr>
                <w:rFonts w:cs="Arial"/>
              </w:rPr>
            </w:pPr>
          </w:p>
        </w:tc>
        <w:tc>
          <w:tcPr>
            <w:tcW w:w="1777" w:type="pct"/>
            <w:gridSpan w:val="7"/>
          </w:tcPr>
          <w:p w14:paraId="1746CDDB" w14:textId="68643EEF" w:rsidR="002A4F52" w:rsidRDefault="002A4F52" w:rsidP="002A4F52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Mannar</w:t>
            </w:r>
          </w:p>
        </w:tc>
        <w:tc>
          <w:tcPr>
            <w:tcW w:w="554" w:type="pct"/>
          </w:tcPr>
          <w:p w14:paraId="1253FF16" w14:textId="77777777" w:rsidR="002A4F52" w:rsidRPr="00E676E3" w:rsidRDefault="002A4F52" w:rsidP="00195C3B">
            <w:pPr>
              <w:jc w:val="both"/>
              <w:rPr>
                <w:rFonts w:cs="Arial"/>
              </w:rPr>
            </w:pPr>
          </w:p>
        </w:tc>
      </w:tr>
      <w:tr w:rsidR="00F5061F" w:rsidRPr="00F5061F" w14:paraId="0BC22238" w14:textId="77777777" w:rsidTr="00D55700">
        <w:trPr>
          <w:gridAfter w:val="1"/>
          <w:wAfter w:w="6" w:type="pct"/>
          <w:trHeight w:val="540"/>
        </w:trPr>
        <w:tc>
          <w:tcPr>
            <w:tcW w:w="4994" w:type="pct"/>
            <w:gridSpan w:val="15"/>
          </w:tcPr>
          <w:p w14:paraId="2E805178" w14:textId="58E69EF9" w:rsidR="00D55700" w:rsidRPr="00F5061F" w:rsidRDefault="005132F8" w:rsidP="00901D12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2A4F52" w:rsidRPr="00F5061F" w14:paraId="23B057BE" w14:textId="77777777" w:rsidTr="002A4F52">
        <w:trPr>
          <w:gridAfter w:val="1"/>
          <w:wAfter w:w="6" w:type="pct"/>
          <w:trHeight w:val="692"/>
        </w:trPr>
        <w:tc>
          <w:tcPr>
            <w:tcW w:w="1633" w:type="pct"/>
            <w:gridSpan w:val="2"/>
          </w:tcPr>
          <w:p w14:paraId="31A7659B" w14:textId="71E65754" w:rsidR="002A4F52" w:rsidRPr="00F5061F" w:rsidRDefault="002A4F52" w:rsidP="002A4F52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2A4F52" w:rsidRDefault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2A4F52" w:rsidRDefault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36" w:type="pct"/>
            <w:gridSpan w:val="8"/>
          </w:tcPr>
          <w:p w14:paraId="7DF1CC0A" w14:textId="16A11B07" w:rsidR="002A4F52" w:rsidRPr="00F5061F" w:rsidRDefault="002A4F52" w:rsidP="002A4F52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2A4F52" w:rsidRDefault="002A4F52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918DA1" id="_x0000_s1028" type="#_x0000_t202" style="position:absolute;left:0;text-align:left;margin-left:103.3pt;margin-top:3.4pt;width:25.5pt;height:21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2A4F52" w:rsidRDefault="002A4F52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5" w:type="pct"/>
            <w:gridSpan w:val="5"/>
          </w:tcPr>
          <w:p w14:paraId="2DDD73CD" w14:textId="4AEE0A77" w:rsidR="002A4F52" w:rsidRPr="00F5061F" w:rsidRDefault="002A4F52" w:rsidP="00195C3B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2A4F52" w:rsidRDefault="002A4F52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F74C3" id="_x0000_s1029" type="#_x0000_t202" style="position:absolute;left:0;text-align:left;margin-left:105.65pt;margin-top:5.1pt;width:25.5pt;height:2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2A4F52" w:rsidRDefault="002A4F52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83604C" w:rsidRPr="00E676E3" w14:paraId="23E6B3F2" w14:textId="77777777" w:rsidTr="00A3062C">
        <w:trPr>
          <w:trHeight w:val="540"/>
        </w:trPr>
        <w:tc>
          <w:tcPr>
            <w:tcW w:w="5000" w:type="pct"/>
            <w:gridSpan w:val="16"/>
          </w:tcPr>
          <w:p w14:paraId="30F51C50" w14:textId="09767415" w:rsidR="004511D1" w:rsidRPr="00F5061F" w:rsidRDefault="008B46A5" w:rsidP="0083604C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</w:t>
            </w:r>
            <w:r w:rsidR="00D55700" w:rsidRPr="00F5061F">
              <w:rPr>
                <w:rFonts w:cs="Arial"/>
                <w:b/>
                <w:bCs/>
                <w:color w:val="000000" w:themeColor="text1"/>
              </w:rPr>
              <w:t>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="0083604C"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="00D55700"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="00D55700" w:rsidRPr="00F5061F">
              <w:rPr>
                <w:rFonts w:cs="Arial"/>
                <w:color w:val="000000" w:themeColor="text1"/>
              </w:rPr>
              <w:t>Name, designation, Institution, postal address, telephone</w:t>
            </w:r>
            <w:r w:rsidR="00D55700" w:rsidRPr="00F5061F">
              <w:rPr>
                <w:rFonts w:cs="Iskoola Pota"/>
                <w:color w:val="000000" w:themeColor="text1"/>
                <w:cs/>
                <w:lang w:bidi="si-LK"/>
              </w:rPr>
              <w:t>/</w:t>
            </w:r>
            <w:r w:rsidR="00D55700" w:rsidRPr="00F5061F">
              <w:rPr>
                <w:rFonts w:cs="Arial"/>
                <w:color w:val="000000" w:themeColor="text1"/>
              </w:rPr>
              <w:t>fax &amp; email</w:t>
            </w:r>
            <w:r w:rsidR="00D55700"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 w:rsidR="00F44811"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07624D" w:rsidRPr="00F5061F" w:rsidRDefault="0007624D" w:rsidP="000B42AA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E26F8C" w:rsidRPr="00F5061F" w:rsidRDefault="00E26F8C" w:rsidP="0083604C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83604C" w:rsidRPr="00F5061F" w:rsidRDefault="0083604C" w:rsidP="0083604C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83604C" w:rsidRPr="00E676E3" w14:paraId="76F0F11D" w14:textId="77777777" w:rsidTr="00A3062C">
        <w:trPr>
          <w:trHeight w:val="540"/>
        </w:trPr>
        <w:tc>
          <w:tcPr>
            <w:tcW w:w="5000" w:type="pct"/>
            <w:gridSpan w:val="16"/>
          </w:tcPr>
          <w:p w14:paraId="1F3B5488" w14:textId="2461D9DD" w:rsidR="00856CC4" w:rsidRPr="00E676E3" w:rsidRDefault="0083604C" w:rsidP="0083604C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lastRenderedPageBreak/>
              <w:t>1</w:t>
            </w:r>
            <w:r w:rsidR="00D55700"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="007D3E54"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7D3E54" w:rsidRPr="00E676E3" w:rsidRDefault="007D3E54" w:rsidP="0083604C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E26F8C" w:rsidRPr="00E676E3" w:rsidRDefault="00E26F8C" w:rsidP="0083604C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145EE092" w14:textId="77CD33FE" w:rsidR="008F0B31" w:rsidRPr="00E676E3" w:rsidRDefault="008F0B31" w:rsidP="000C78DA">
      <w:pPr>
        <w:jc w:val="both"/>
        <w:rPr>
          <w:rFonts w:cs="Arial"/>
          <w:sz w:val="24"/>
          <w:szCs w:val="24"/>
        </w:rPr>
      </w:pPr>
      <w:r w:rsidRPr="00E676E3">
        <w:rPr>
          <w:rFonts w:cs="Arial"/>
          <w:sz w:val="24"/>
          <w:szCs w:val="24"/>
        </w:rPr>
        <w:t>Note</w:t>
      </w:r>
      <w:r w:rsidRPr="00E676E3">
        <w:rPr>
          <w:rFonts w:cs="Iskoola Pota"/>
          <w:sz w:val="24"/>
          <w:szCs w:val="24"/>
          <w:cs/>
          <w:lang w:bidi="si-LK"/>
        </w:rPr>
        <w:t xml:space="preserve">: </w:t>
      </w:r>
      <w:r w:rsidRPr="00E676E3">
        <w:rPr>
          <w:rFonts w:cs="Arial"/>
          <w:sz w:val="24"/>
          <w:szCs w:val="24"/>
        </w:rPr>
        <w:t xml:space="preserve">Applications must be submitted to </w:t>
      </w:r>
      <w:r w:rsidR="008B46A5" w:rsidRPr="00E676E3">
        <w:rPr>
          <w:rFonts w:cs="Arial"/>
          <w:sz w:val="24"/>
          <w:szCs w:val="24"/>
        </w:rPr>
        <w:t xml:space="preserve">the </w:t>
      </w:r>
      <w:r w:rsidRPr="00E676E3">
        <w:rPr>
          <w:rFonts w:cs="Arial"/>
          <w:sz w:val="24"/>
          <w:szCs w:val="24"/>
        </w:rPr>
        <w:t xml:space="preserve">Secretary, Human Rights Commission of Sri </w:t>
      </w:r>
      <w:r w:rsidR="008B46A5" w:rsidRPr="00E676E3">
        <w:rPr>
          <w:rFonts w:cs="Arial"/>
          <w:sz w:val="24"/>
          <w:szCs w:val="24"/>
        </w:rPr>
        <w:t>Lanka,</w:t>
      </w:r>
      <w:r w:rsidRPr="00E676E3">
        <w:rPr>
          <w:rFonts w:cs="Arial"/>
          <w:sz w:val="24"/>
          <w:szCs w:val="24"/>
        </w:rPr>
        <w:t xml:space="preserve"> No </w:t>
      </w:r>
      <w:r w:rsidR="00C37145" w:rsidRPr="00E676E3">
        <w:rPr>
          <w:rFonts w:cs="Arial"/>
          <w:sz w:val="24"/>
          <w:szCs w:val="24"/>
        </w:rPr>
        <w:t>14, R A De Mel mawatha, Colombo 04,</w:t>
      </w:r>
      <w:r w:rsidRPr="00E676E3">
        <w:rPr>
          <w:rFonts w:cs="Arial"/>
          <w:sz w:val="24"/>
          <w:szCs w:val="24"/>
        </w:rPr>
        <w:t xml:space="preserve"> Sri Lanka or email </w:t>
      </w:r>
      <w:r w:rsidRPr="002802DC">
        <w:rPr>
          <w:rFonts w:asciiTheme="majorHAnsi" w:hAnsiTheme="majorHAnsi" w:cs="Arial"/>
          <w:sz w:val="24"/>
          <w:szCs w:val="24"/>
        </w:rPr>
        <w:t xml:space="preserve">to </w:t>
      </w:r>
      <w:bookmarkStart w:id="0" w:name="_Hlk511678545"/>
      <w:r w:rsidR="002802DC">
        <w:rPr>
          <w:rFonts w:asciiTheme="majorHAnsi" w:hAnsiTheme="majorHAnsi" w:cs="Arial"/>
          <w:sz w:val="24"/>
          <w:szCs w:val="24"/>
        </w:rPr>
        <w:fldChar w:fldCharType="begin"/>
      </w:r>
      <w:r w:rsidR="002802DC">
        <w:rPr>
          <w:rFonts w:asciiTheme="majorHAnsi" w:hAnsiTheme="majorHAnsi" w:cs="Arial"/>
          <w:sz w:val="24"/>
          <w:szCs w:val="24"/>
        </w:rPr>
        <w:instrText xml:space="preserve"> HYPERLINK "mailto:</w:instrText>
      </w:r>
      <w:r w:rsidR="002802DC" w:rsidRPr="002802DC">
        <w:rPr>
          <w:rFonts w:asciiTheme="majorHAnsi" w:hAnsiTheme="majorHAnsi" w:cs="Arial"/>
          <w:sz w:val="24"/>
          <w:szCs w:val="24"/>
        </w:rPr>
        <w:instrText>i</w:instrText>
      </w:r>
      <w:r w:rsidR="002802DC" w:rsidRPr="002802DC">
        <w:rPr>
          <w:rFonts w:asciiTheme="majorHAnsi" w:hAnsiTheme="majorHAnsi"/>
          <w:sz w:val="24"/>
          <w:szCs w:val="24"/>
          <w:shd w:val="clear" w:color="auto" w:fill="FFFFFF"/>
        </w:rPr>
        <w:instrText>nternship.hrcsl@gmail.com</w:instrText>
      </w:r>
      <w:r w:rsidR="002802DC">
        <w:rPr>
          <w:rFonts w:asciiTheme="majorHAnsi" w:hAnsiTheme="majorHAnsi" w:cs="Arial"/>
          <w:sz w:val="24"/>
          <w:szCs w:val="24"/>
        </w:rPr>
        <w:instrText xml:space="preserve">" </w:instrText>
      </w:r>
      <w:r w:rsidR="002802DC">
        <w:rPr>
          <w:rFonts w:asciiTheme="majorHAnsi" w:hAnsiTheme="majorHAnsi" w:cs="Arial"/>
          <w:sz w:val="24"/>
          <w:szCs w:val="24"/>
        </w:rPr>
        <w:fldChar w:fldCharType="separate"/>
      </w:r>
      <w:r w:rsidR="002802DC" w:rsidRPr="0060148B">
        <w:rPr>
          <w:rStyle w:val="Hyperlink"/>
          <w:rFonts w:asciiTheme="majorHAnsi" w:hAnsiTheme="majorHAnsi" w:cs="Arial"/>
          <w:sz w:val="24"/>
          <w:szCs w:val="24"/>
        </w:rPr>
        <w:t>i</w:t>
      </w:r>
      <w:r w:rsidR="002802DC" w:rsidRPr="0060148B">
        <w:rPr>
          <w:rStyle w:val="Hyperlink"/>
          <w:rFonts w:asciiTheme="majorHAnsi" w:hAnsiTheme="majorHAnsi"/>
          <w:sz w:val="24"/>
          <w:szCs w:val="24"/>
          <w:shd w:val="clear" w:color="auto" w:fill="FFFFFF"/>
        </w:rPr>
        <w:t>nternship.hrcsl@gmail.com</w:t>
      </w:r>
      <w:r w:rsidR="002802DC">
        <w:rPr>
          <w:rFonts w:asciiTheme="majorHAnsi" w:hAnsiTheme="majorHAnsi" w:cs="Arial"/>
          <w:sz w:val="24"/>
          <w:szCs w:val="24"/>
        </w:rPr>
        <w:fldChar w:fldCharType="end"/>
      </w:r>
      <w:r w:rsidR="002802DC">
        <w:rPr>
          <w:rFonts w:asciiTheme="majorHAnsi" w:hAnsiTheme="majorHAnsi"/>
          <w:sz w:val="24"/>
          <w:szCs w:val="24"/>
          <w:shd w:val="clear" w:color="auto" w:fill="FFFFFF"/>
        </w:rPr>
        <w:t xml:space="preserve"> </w:t>
      </w:r>
      <w:r w:rsidRPr="002802DC">
        <w:rPr>
          <w:rFonts w:cs="Arial"/>
          <w:sz w:val="24"/>
          <w:szCs w:val="24"/>
        </w:rPr>
        <w:t xml:space="preserve"> </w:t>
      </w:r>
      <w:bookmarkEnd w:id="0"/>
      <w:r w:rsidRPr="00E676E3">
        <w:rPr>
          <w:rFonts w:cs="Arial"/>
          <w:sz w:val="24"/>
          <w:szCs w:val="24"/>
        </w:rPr>
        <w:t xml:space="preserve">on or before </w:t>
      </w:r>
      <w:r w:rsidR="001D73AA">
        <w:rPr>
          <w:rFonts w:cs="Arial"/>
          <w:sz w:val="24"/>
          <w:szCs w:val="24"/>
        </w:rPr>
        <w:t>December 01</w:t>
      </w:r>
      <w:r w:rsidR="00247C50" w:rsidRPr="00E676E3">
        <w:rPr>
          <w:rFonts w:cs="Arial"/>
          <w:sz w:val="24"/>
          <w:szCs w:val="24"/>
        </w:rPr>
        <w:t xml:space="preserve">, </w:t>
      </w:r>
      <w:r w:rsidRPr="00E676E3">
        <w:rPr>
          <w:rFonts w:cs="Arial"/>
          <w:sz w:val="24"/>
          <w:szCs w:val="24"/>
        </w:rPr>
        <w:t>20</w:t>
      </w:r>
      <w:r w:rsidR="001D73AA">
        <w:rPr>
          <w:rFonts w:cs="Arial"/>
          <w:sz w:val="24"/>
          <w:szCs w:val="24"/>
        </w:rPr>
        <w:t>21</w:t>
      </w:r>
      <w:r w:rsidRPr="00E676E3">
        <w:rPr>
          <w:rFonts w:cs="Iskoola Pota"/>
          <w:sz w:val="24"/>
          <w:szCs w:val="24"/>
          <w:cs/>
          <w:lang w:bidi="si-LK"/>
        </w:rPr>
        <w:t>.</w:t>
      </w:r>
    </w:p>
    <w:sectPr w:rsidR="008F0B31" w:rsidRPr="00E676E3" w:rsidSect="006772B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8D352" w14:textId="77777777" w:rsidR="00DF08E4" w:rsidRDefault="00DF08E4" w:rsidP="00A160C5">
      <w:pPr>
        <w:spacing w:after="0" w:line="240" w:lineRule="auto"/>
      </w:pPr>
      <w:r>
        <w:separator/>
      </w:r>
    </w:p>
  </w:endnote>
  <w:endnote w:type="continuationSeparator" w:id="0">
    <w:p w14:paraId="0B811C3D" w14:textId="77777777" w:rsidR="00DF08E4" w:rsidRDefault="00DF08E4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66F45" w14:textId="77777777" w:rsidR="00085198" w:rsidRDefault="000851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1" w:name="_GoBack" w:displacedByCustomXml="prev"/>
      <w:bookmarkEnd w:id="1" w:displacedByCustomXml="prev"/>
      <w:p w14:paraId="65F72A51" w14:textId="019AE8C4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E84CD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C171B" w14:textId="77777777" w:rsidR="00DF08E4" w:rsidRDefault="00DF08E4" w:rsidP="00A160C5">
      <w:pPr>
        <w:spacing w:after="0" w:line="240" w:lineRule="auto"/>
      </w:pPr>
      <w:r>
        <w:separator/>
      </w:r>
    </w:p>
  </w:footnote>
  <w:footnote w:type="continuationSeparator" w:id="0">
    <w:p w14:paraId="0CB244EB" w14:textId="77777777" w:rsidR="00DF08E4" w:rsidRDefault="00DF08E4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9B7F2" w14:textId="77777777" w:rsidR="00085198" w:rsidRDefault="000851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37A43416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>
      <w:rPr>
        <w:rFonts w:ascii="Century" w:hAnsi="Century" w:cs="Iskoola Pota"/>
        <w:sz w:val="18"/>
        <w:szCs w:val="18"/>
        <w:cs/>
        <w:lang w:bidi="si-LK"/>
      </w:rPr>
      <w:t xml:space="preserve">- </w:t>
    </w:r>
    <w:r w:rsidRPr="00A160C5">
      <w:rPr>
        <w:rFonts w:ascii="Century" w:hAnsi="Century" w:cs="Arial"/>
        <w:sz w:val="18"/>
        <w:szCs w:val="18"/>
      </w:rPr>
      <w:t>Internship 20</w:t>
    </w:r>
    <w:r w:rsidR="00FA1605">
      <w:rPr>
        <w:rFonts w:ascii="Century" w:hAnsi="Century" w:cs="Arial"/>
        <w:sz w:val="18"/>
        <w:szCs w:val="18"/>
      </w:rPr>
      <w:t>2</w:t>
    </w:r>
    <w:r w:rsidR="00085198">
      <w:rPr>
        <w:rFonts w:ascii="Century" w:hAnsi="Century" w:cs="Arial"/>
        <w:sz w:val="18"/>
        <w:szCs w:val="18"/>
      </w:rPr>
      <w:t>2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CCFEF" w14:textId="77777777" w:rsidR="00085198" w:rsidRDefault="00085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AUAHDuDwiwAAAA="/>
  </w:docVars>
  <w:rsids>
    <w:rsidRoot w:val="000C78DA"/>
    <w:rsid w:val="00026592"/>
    <w:rsid w:val="000266ED"/>
    <w:rsid w:val="00027161"/>
    <w:rsid w:val="00040997"/>
    <w:rsid w:val="00041A7F"/>
    <w:rsid w:val="000474C9"/>
    <w:rsid w:val="0007624D"/>
    <w:rsid w:val="000762BC"/>
    <w:rsid w:val="00083A23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214E1"/>
    <w:rsid w:val="00134741"/>
    <w:rsid w:val="0014717A"/>
    <w:rsid w:val="00153CCA"/>
    <w:rsid w:val="001637A9"/>
    <w:rsid w:val="001823D1"/>
    <w:rsid w:val="00183EEE"/>
    <w:rsid w:val="00195C3B"/>
    <w:rsid w:val="001D73AA"/>
    <w:rsid w:val="001F0721"/>
    <w:rsid w:val="002111AC"/>
    <w:rsid w:val="0021201F"/>
    <w:rsid w:val="00242A97"/>
    <w:rsid w:val="00247C50"/>
    <w:rsid w:val="002802DC"/>
    <w:rsid w:val="002A48B4"/>
    <w:rsid w:val="002A4F52"/>
    <w:rsid w:val="002B5A59"/>
    <w:rsid w:val="002F3DD8"/>
    <w:rsid w:val="00310D0C"/>
    <w:rsid w:val="00394B4A"/>
    <w:rsid w:val="003F58C1"/>
    <w:rsid w:val="004372B8"/>
    <w:rsid w:val="004511D1"/>
    <w:rsid w:val="004801C8"/>
    <w:rsid w:val="0048624E"/>
    <w:rsid w:val="004A526E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261C"/>
    <w:rsid w:val="005C3E65"/>
    <w:rsid w:val="005D2A66"/>
    <w:rsid w:val="005F50B6"/>
    <w:rsid w:val="00604F19"/>
    <w:rsid w:val="006108ED"/>
    <w:rsid w:val="00657BCB"/>
    <w:rsid w:val="0067120A"/>
    <w:rsid w:val="00675B4B"/>
    <w:rsid w:val="006772B3"/>
    <w:rsid w:val="00685F7E"/>
    <w:rsid w:val="0069760D"/>
    <w:rsid w:val="006A70AE"/>
    <w:rsid w:val="006A74BB"/>
    <w:rsid w:val="006D5CC4"/>
    <w:rsid w:val="006F67E7"/>
    <w:rsid w:val="00705E6D"/>
    <w:rsid w:val="00725CBC"/>
    <w:rsid w:val="00754230"/>
    <w:rsid w:val="00763839"/>
    <w:rsid w:val="00796DF1"/>
    <w:rsid w:val="007B72B7"/>
    <w:rsid w:val="007D3E54"/>
    <w:rsid w:val="007F0FA8"/>
    <w:rsid w:val="007F4890"/>
    <w:rsid w:val="0083604C"/>
    <w:rsid w:val="00856CC4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4724B"/>
    <w:rsid w:val="00951616"/>
    <w:rsid w:val="00951735"/>
    <w:rsid w:val="00972096"/>
    <w:rsid w:val="00986855"/>
    <w:rsid w:val="009A246B"/>
    <w:rsid w:val="00A12998"/>
    <w:rsid w:val="00A15E53"/>
    <w:rsid w:val="00A160C5"/>
    <w:rsid w:val="00A3062C"/>
    <w:rsid w:val="00A83EE9"/>
    <w:rsid w:val="00AD2C00"/>
    <w:rsid w:val="00B26768"/>
    <w:rsid w:val="00B4719B"/>
    <w:rsid w:val="00BE73EB"/>
    <w:rsid w:val="00C2307F"/>
    <w:rsid w:val="00C37145"/>
    <w:rsid w:val="00C623B4"/>
    <w:rsid w:val="00C6734D"/>
    <w:rsid w:val="00CE4E85"/>
    <w:rsid w:val="00D40EF3"/>
    <w:rsid w:val="00D55700"/>
    <w:rsid w:val="00D7330C"/>
    <w:rsid w:val="00D83AB9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D1800"/>
    <w:rsid w:val="00EE467F"/>
    <w:rsid w:val="00EF30CE"/>
    <w:rsid w:val="00EF72A6"/>
    <w:rsid w:val="00F11E75"/>
    <w:rsid w:val="00F25E32"/>
    <w:rsid w:val="00F36C06"/>
    <w:rsid w:val="00F37B9D"/>
    <w:rsid w:val="00F44811"/>
    <w:rsid w:val="00F5061F"/>
    <w:rsid w:val="00F519AF"/>
    <w:rsid w:val="00F92753"/>
    <w:rsid w:val="00F93A65"/>
    <w:rsid w:val="00FA0CA9"/>
    <w:rsid w:val="00FA1605"/>
    <w:rsid w:val="00FE5C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CF4BB2-B5F7-4D99-883A-78CA1D9EB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2</cp:revision>
  <cp:lastPrinted>2018-07-04T05:29:00Z</cp:lastPrinted>
  <dcterms:created xsi:type="dcterms:W3CDTF">2021-11-17T07:22:00Z</dcterms:created>
  <dcterms:modified xsi:type="dcterms:W3CDTF">2021-11-17T07:22:00Z</dcterms:modified>
</cp:coreProperties>
</file>